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6F446" w14:textId="1A700594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7C1D9E">
        <w:rPr>
          <w:rFonts w:ascii="Times New Roman" w:hAnsi="Times New Roman" w:cs="Times New Roman"/>
          <w:sz w:val="40"/>
          <w:szCs w:val="40"/>
        </w:rPr>
        <w:t>38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76F33399" w:rsidR="00B2262A" w:rsidRDefault="007C1D9E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andom Signals and Systems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4B45908A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DE63C3">
        <w:rPr>
          <w:rFonts w:ascii="Times New Roman" w:hAnsi="Times New Roman" w:cs="Times New Roman"/>
          <w:sz w:val="24"/>
          <w:szCs w:val="24"/>
        </w:rPr>
        <w:t>Prof. Stan Reeves</w:t>
      </w:r>
    </w:p>
    <w:p w14:paraId="667C7713" w14:textId="3979EC37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7C1ED1">
        <w:rPr>
          <w:rFonts w:ascii="Times New Roman" w:hAnsi="Times New Roman" w:cs="Times New Roman"/>
          <w:sz w:val="24"/>
          <w:szCs w:val="24"/>
        </w:rPr>
        <w:t>3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7C1ED1">
        <w:rPr>
          <w:rFonts w:ascii="Times New Roman" w:hAnsi="Times New Roman" w:cs="Times New Roman"/>
          <w:sz w:val="24"/>
          <w:szCs w:val="24"/>
        </w:rPr>
        <w:t>16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DE63C3">
        <w:rPr>
          <w:rFonts w:ascii="Times New Roman" w:hAnsi="Times New Roman" w:cs="Times New Roman"/>
          <w:sz w:val="24"/>
          <w:szCs w:val="24"/>
        </w:rPr>
        <w:t>2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201A1529" w:rsidR="00B2262A" w:rsidRPr="004401D1" w:rsidRDefault="00DE63C3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 xml:space="preserve">Project </w:t>
      </w:r>
      <w:bookmarkEnd w:id="0"/>
      <w:r w:rsidR="007C1ED1">
        <w:rPr>
          <w:rFonts w:ascii="Times New Roman" w:hAnsi="Times New Roman" w:cs="Times New Roman"/>
          <w:sz w:val="44"/>
          <w:szCs w:val="44"/>
        </w:rPr>
        <w:t>3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594540E5" w:rsidR="00B2262A" w:rsidRPr="00DE2A6B" w:rsidRDefault="004401D1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roject, we </w:t>
      </w:r>
      <w:r w:rsidR="005B2E83">
        <w:rPr>
          <w:rFonts w:ascii="Times New Roman" w:hAnsi="Times New Roman" w:cs="Times New Roman"/>
          <w:sz w:val="24"/>
          <w:szCs w:val="24"/>
        </w:rPr>
        <w:t>ran various</w:t>
      </w:r>
      <w:r>
        <w:rPr>
          <w:rFonts w:ascii="Times New Roman" w:hAnsi="Times New Roman" w:cs="Times New Roman"/>
          <w:sz w:val="24"/>
          <w:szCs w:val="24"/>
        </w:rPr>
        <w:t xml:space="preserve"> simulations in </w:t>
      </w:r>
      <w:r w:rsidR="00CE5AE3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atlab</w:t>
      </w:r>
      <w:r w:rsidR="005B2E83">
        <w:rPr>
          <w:rFonts w:ascii="Times New Roman" w:hAnsi="Times New Roman" w:cs="Times New Roman"/>
          <w:sz w:val="24"/>
          <w:szCs w:val="24"/>
        </w:rPr>
        <w:t xml:space="preserve"> for testing and observation. We</w:t>
      </w:r>
      <w:r w:rsidR="005B2E83" w:rsidRPr="005B2E83">
        <w:rPr>
          <w:rFonts w:ascii="Times New Roman" w:hAnsi="Times New Roman" w:cs="Times New Roman"/>
          <w:sz w:val="24"/>
          <w:szCs w:val="24"/>
        </w:rPr>
        <w:t xml:space="preserve"> examine</w:t>
      </w:r>
      <w:r w:rsidR="005B2E83">
        <w:rPr>
          <w:rFonts w:ascii="Times New Roman" w:hAnsi="Times New Roman" w:cs="Times New Roman"/>
          <w:sz w:val="24"/>
          <w:szCs w:val="24"/>
        </w:rPr>
        <w:t>d</w:t>
      </w:r>
      <w:r w:rsidR="005B2E83" w:rsidRPr="005B2E83">
        <w:rPr>
          <w:rFonts w:ascii="Times New Roman" w:hAnsi="Times New Roman" w:cs="Times New Roman"/>
          <w:sz w:val="24"/>
          <w:szCs w:val="24"/>
        </w:rPr>
        <w:t xml:space="preserve"> the behavior of a system where the input is </w:t>
      </w:r>
      <w:r w:rsidR="00341567" w:rsidRPr="005B2E83">
        <w:rPr>
          <w:rFonts w:ascii="Times New Roman" w:hAnsi="Times New Roman" w:cs="Times New Roman"/>
          <w:sz w:val="24"/>
          <w:szCs w:val="24"/>
        </w:rPr>
        <w:t>random,</w:t>
      </w:r>
      <w:r w:rsidR="005B2E83" w:rsidRPr="005B2E83">
        <w:rPr>
          <w:rFonts w:ascii="Times New Roman" w:hAnsi="Times New Roman" w:cs="Times New Roman"/>
          <w:sz w:val="24"/>
          <w:szCs w:val="24"/>
        </w:rPr>
        <w:t xml:space="preserve"> and the output is corrupted by noise.</w:t>
      </w:r>
    </w:p>
    <w:p w14:paraId="54200660" w14:textId="47C293AE" w:rsidR="00B2262A" w:rsidRPr="00DE2A6B" w:rsidRDefault="000873C2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Exercise</w:t>
      </w:r>
      <w:r w:rsidR="009E6607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5B2E83">
        <w:rPr>
          <w:rFonts w:ascii="Times New Roman" w:hAnsi="Times New Roman" w:cs="Times New Roman"/>
          <w:b/>
          <w:bCs/>
          <w:color w:val="auto"/>
        </w:rPr>
        <w:t>1</w:t>
      </w:r>
    </w:p>
    <w:p w14:paraId="32938909" w14:textId="47109466" w:rsidR="008D6118" w:rsidRPr="00D72F83" w:rsidRDefault="008037D2" w:rsidP="00DE2A6B">
      <w:pPr>
        <w:spacing w:line="480" w:lineRule="auto"/>
        <w:rPr>
          <w:rFonts w:ascii="Euphemia" w:hAnsi="Euphemia" w:cs="Times New Roman"/>
          <w:color w:val="2F5496" w:themeColor="accent1" w:themeShade="BF"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DE2A6B">
        <w:rPr>
          <w:rFonts w:ascii="Times New Roman" w:hAnsi="Times New Roman" w:cs="Times New Roman"/>
          <w:sz w:val="24"/>
          <w:szCs w:val="24"/>
        </w:rPr>
        <w:t xml:space="preserve">In </w:t>
      </w:r>
      <w:r w:rsidR="00341567">
        <w:rPr>
          <w:rFonts w:ascii="Times New Roman" w:hAnsi="Times New Roman" w:cs="Times New Roman"/>
          <w:sz w:val="24"/>
          <w:szCs w:val="24"/>
        </w:rPr>
        <w:t>S</w:t>
      </w:r>
      <w:r w:rsidR="00DE2A6B">
        <w:rPr>
          <w:rFonts w:ascii="Times New Roman" w:hAnsi="Times New Roman" w:cs="Times New Roman"/>
          <w:sz w:val="24"/>
          <w:szCs w:val="24"/>
        </w:rPr>
        <w:t xml:space="preserve">tep </w:t>
      </w:r>
      <w:r w:rsidR="00341567">
        <w:rPr>
          <w:rFonts w:ascii="Times New Roman" w:hAnsi="Times New Roman" w:cs="Times New Roman"/>
          <w:sz w:val="24"/>
          <w:szCs w:val="24"/>
        </w:rPr>
        <w:t>1,</w:t>
      </w:r>
      <w:r w:rsidR="00530850">
        <w:rPr>
          <w:rFonts w:ascii="Times New Roman" w:hAnsi="Times New Roman" w:cs="Times New Roman"/>
          <w:sz w:val="24"/>
          <w:szCs w:val="24"/>
        </w:rPr>
        <w:t xml:space="preserve"> </w:t>
      </w:r>
      <w:r w:rsidR="000873C2">
        <w:rPr>
          <w:rFonts w:ascii="Times New Roman" w:hAnsi="Times New Roman" w:cs="Times New Roman"/>
          <w:sz w:val="24"/>
          <w:szCs w:val="24"/>
        </w:rPr>
        <w:t>we were</w:t>
      </w:r>
      <w:r w:rsidR="007809DD">
        <w:rPr>
          <w:rFonts w:ascii="Times New Roman" w:hAnsi="Times New Roman" w:cs="Times New Roman"/>
          <w:sz w:val="24"/>
          <w:szCs w:val="24"/>
        </w:rPr>
        <w:t xml:space="preserve"> </w:t>
      </w:r>
      <w:r w:rsidR="009C6570">
        <w:rPr>
          <w:rFonts w:ascii="Times New Roman" w:hAnsi="Times New Roman" w:cs="Times New Roman"/>
          <w:sz w:val="24"/>
          <w:szCs w:val="24"/>
        </w:rPr>
        <w:t xml:space="preserve">asked to </w:t>
      </w:r>
      <w:r w:rsidR="009C6570" w:rsidRPr="009C6570">
        <w:rPr>
          <w:rFonts w:ascii="Times New Roman" w:hAnsi="Times New Roman" w:cs="Times New Roman"/>
          <w:sz w:val="24"/>
          <w:szCs w:val="24"/>
        </w:rPr>
        <w:t>Create the vectors x, n, and y</w:t>
      </w:r>
      <w:r w:rsidR="009C6570">
        <w:rPr>
          <w:rFonts w:ascii="Times New Roman" w:hAnsi="Times New Roman" w:cs="Times New Roman"/>
          <w:sz w:val="24"/>
          <w:szCs w:val="24"/>
        </w:rPr>
        <w:t xml:space="preserve"> in Matlab and create</w:t>
      </w:r>
      <w:r w:rsidR="009C6570" w:rsidRPr="009C6570">
        <w:rPr>
          <w:rFonts w:ascii="Times New Roman" w:hAnsi="Times New Roman" w:cs="Times New Roman"/>
          <w:sz w:val="24"/>
          <w:szCs w:val="24"/>
        </w:rPr>
        <w:t xml:space="preserve"> a scatter plot of the first 1000 points using scatter(</w:t>
      </w:r>
      <w:proofErr w:type="spellStart"/>
      <w:proofErr w:type="gramStart"/>
      <w:r w:rsidR="009C6570" w:rsidRPr="009C6570">
        <w:rPr>
          <w:rFonts w:ascii="Times New Roman" w:hAnsi="Times New Roman" w:cs="Times New Roman"/>
          <w:sz w:val="24"/>
          <w:szCs w:val="24"/>
        </w:rPr>
        <w:t>x,y</w:t>
      </w:r>
      <w:proofErr w:type="spellEnd"/>
      <w:proofErr w:type="gramEnd"/>
      <w:r w:rsidR="009C6570" w:rsidRPr="009C6570">
        <w:rPr>
          <w:rFonts w:ascii="Times New Roman" w:hAnsi="Times New Roman" w:cs="Times New Roman"/>
          <w:sz w:val="24"/>
          <w:szCs w:val="24"/>
        </w:rPr>
        <w:t>)</w:t>
      </w:r>
      <w:r w:rsidR="00DD169D">
        <w:rPr>
          <w:rFonts w:ascii="Times New Roman" w:hAnsi="Times New Roman" w:cs="Times New Roman"/>
          <w:sz w:val="24"/>
          <w:szCs w:val="24"/>
        </w:rPr>
        <w:t>.</w:t>
      </w:r>
      <w:r w:rsidR="00DA7495">
        <w:rPr>
          <w:rFonts w:ascii="Times New Roman" w:hAnsi="Times New Roman" w:cs="Times New Roman"/>
          <w:sz w:val="24"/>
          <w:szCs w:val="24"/>
        </w:rPr>
        <w:t xml:space="preserve"> </w:t>
      </w:r>
      <w:r w:rsidR="009C6570" w:rsidRPr="009C6570">
        <w:rPr>
          <w:rFonts w:ascii="Times New Roman" w:hAnsi="Times New Roman" w:cs="Times New Roman"/>
          <w:sz w:val="24"/>
          <w:szCs w:val="24"/>
        </w:rPr>
        <w:t>This shows how each pair of input/output points is related.</w:t>
      </w:r>
      <w:r w:rsidR="00DD169D">
        <w:rPr>
          <w:rFonts w:ascii="Times New Roman" w:hAnsi="Times New Roman" w:cs="Times New Roman"/>
          <w:sz w:val="24"/>
          <w:szCs w:val="24"/>
        </w:rPr>
        <w:t xml:space="preserve"> The code I created can be seen below in </w:t>
      </w:r>
      <w:r w:rsidR="00DD169D" w:rsidRPr="00DD169D">
        <w:rPr>
          <w:rFonts w:ascii="Times New Roman" w:hAnsi="Times New Roman" w:cs="Times New Roman"/>
          <w:i/>
          <w:iCs/>
          <w:sz w:val="24"/>
          <w:szCs w:val="24"/>
        </w:rPr>
        <w:t>Code 1</w:t>
      </w:r>
      <w:r w:rsidR="00DD169D">
        <w:rPr>
          <w:rFonts w:ascii="Times New Roman" w:hAnsi="Times New Roman" w:cs="Times New Roman"/>
          <w:sz w:val="24"/>
          <w:szCs w:val="24"/>
        </w:rPr>
        <w:t xml:space="preserve"> and the scatter plot is shown in </w:t>
      </w:r>
      <w:r w:rsidR="00DD169D" w:rsidRPr="00DD169D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DD169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75"/>
      </w:tblGrid>
      <w:tr w:rsidR="00D72F83" w:rsidRPr="00D72F83" w14:paraId="2ABD60B8" w14:textId="77777777" w:rsidTr="00B96026">
        <w:trPr>
          <w:jc w:val="center"/>
        </w:trPr>
        <w:tc>
          <w:tcPr>
            <w:tcW w:w="3775" w:type="dxa"/>
          </w:tcPr>
          <w:p w14:paraId="0F9EFACD" w14:textId="77777777" w:rsidR="00B96026" w:rsidRPr="00D72F83" w:rsidRDefault="00B96026" w:rsidP="00B960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D72F83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%% Part 1</w:t>
            </w:r>
          </w:p>
          <w:p w14:paraId="61085300" w14:textId="77777777" w:rsidR="00B96026" w:rsidRPr="00D72F83" w:rsidRDefault="00B96026" w:rsidP="00B960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D72F83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x = </w:t>
            </w:r>
            <w:proofErr w:type="gramStart"/>
            <w:r w:rsidRPr="00D72F83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rand(</w:t>
            </w:r>
            <w:proofErr w:type="gramEnd"/>
            <w:r w:rsidRPr="00D72F83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1000000, 1);</w:t>
            </w:r>
          </w:p>
          <w:p w14:paraId="1765209D" w14:textId="77777777" w:rsidR="00B96026" w:rsidRPr="00D72F83" w:rsidRDefault="00B96026" w:rsidP="00B960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D72F83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n = </w:t>
            </w:r>
            <w:proofErr w:type="spellStart"/>
            <w:proofErr w:type="gramStart"/>
            <w:r w:rsidRPr="00D72F83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randn</w:t>
            </w:r>
            <w:proofErr w:type="spellEnd"/>
            <w:r w:rsidRPr="00D72F83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(</w:t>
            </w:r>
            <w:proofErr w:type="gramEnd"/>
            <w:r w:rsidRPr="00D72F83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1000000, 1);</w:t>
            </w:r>
          </w:p>
          <w:p w14:paraId="1DA0D2F2" w14:textId="77777777" w:rsidR="00B96026" w:rsidRPr="00D72F83" w:rsidRDefault="00B96026" w:rsidP="00B960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D72F83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y = 5*</w:t>
            </w:r>
            <w:proofErr w:type="spellStart"/>
            <w:r w:rsidRPr="00D72F83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+</w:t>
            </w:r>
            <w:proofErr w:type="gramStart"/>
            <w:r w:rsidRPr="00D72F83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n</w:t>
            </w:r>
            <w:proofErr w:type="spellEnd"/>
            <w:r w:rsidRPr="00D72F83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;</w:t>
            </w:r>
            <w:proofErr w:type="gramEnd"/>
          </w:p>
          <w:p w14:paraId="3DC95253" w14:textId="77777777" w:rsidR="00B96026" w:rsidRPr="00D72F83" w:rsidRDefault="00B96026" w:rsidP="00B960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gramStart"/>
            <w:r w:rsidRPr="00D72F83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figure(</w:t>
            </w:r>
            <w:proofErr w:type="gramEnd"/>
            <w:r w:rsidRPr="00D72F83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1)</w:t>
            </w:r>
          </w:p>
          <w:p w14:paraId="0A34E838" w14:textId="6F680DC5" w:rsidR="00B96026" w:rsidRPr="00D72F83" w:rsidRDefault="00B96026" w:rsidP="00B9602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D72F83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scatter(</w:t>
            </w:r>
            <w:proofErr w:type="spellStart"/>
            <w:proofErr w:type="gramStart"/>
            <w:r w:rsidRPr="00D72F83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,y</w:t>
            </w:r>
            <w:proofErr w:type="spellEnd"/>
            <w:proofErr w:type="gramEnd"/>
            <w:r w:rsidRPr="00D72F83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)</w:t>
            </w:r>
          </w:p>
        </w:tc>
      </w:tr>
    </w:tbl>
    <w:p w14:paraId="3AC89DCA" w14:textId="780567EA" w:rsidR="00B11898" w:rsidRDefault="00A31FA5" w:rsidP="00B96026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1</w:t>
      </w:r>
    </w:p>
    <w:p w14:paraId="0270843B" w14:textId="017C950C" w:rsidR="0005137E" w:rsidRDefault="0037674E" w:rsidP="00A31FA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37674E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drawing>
          <wp:inline distT="0" distB="0" distL="0" distR="0" wp14:anchorId="236EA5EF" wp14:editId="1CCA594E">
            <wp:extent cx="3035300" cy="246293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34243" cy="2543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1BEDB" w14:textId="25F0D86E" w:rsidR="006273F0" w:rsidRPr="00A31FA5" w:rsidRDefault="006273F0" w:rsidP="006273F0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</w:p>
    <w:p w14:paraId="6AB2B8EE" w14:textId="0C3F02E7" w:rsidR="001C6364" w:rsidRPr="00DE2A6B" w:rsidRDefault="00A31FA5" w:rsidP="001C636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Exercise</w:t>
      </w:r>
      <w:r w:rsidR="001C6364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AD09F9">
        <w:rPr>
          <w:rFonts w:ascii="Times New Roman" w:hAnsi="Times New Roman" w:cs="Times New Roman"/>
          <w:b/>
          <w:bCs/>
          <w:color w:val="auto"/>
        </w:rPr>
        <w:t>2</w:t>
      </w:r>
    </w:p>
    <w:p w14:paraId="532D11F1" w14:textId="63277BF6" w:rsidR="008A524A" w:rsidRDefault="001C6364" w:rsidP="005F4919">
      <w:pPr>
        <w:spacing w:line="480" w:lineRule="auto"/>
        <w:ind w:firstLine="7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E51931">
        <w:rPr>
          <w:rFonts w:ascii="Times New Roman" w:hAnsi="Times New Roman" w:cs="Times New Roman"/>
          <w:sz w:val="24"/>
          <w:szCs w:val="24"/>
        </w:rPr>
        <w:t xml:space="preserve">In </w:t>
      </w:r>
      <w:r w:rsidR="00793198">
        <w:rPr>
          <w:rFonts w:ascii="Times New Roman" w:hAnsi="Times New Roman" w:cs="Times New Roman"/>
          <w:sz w:val="24"/>
          <w:szCs w:val="24"/>
        </w:rPr>
        <w:t>part</w:t>
      </w:r>
      <w:r w:rsidR="00A31FA5">
        <w:rPr>
          <w:rFonts w:ascii="Times New Roman" w:hAnsi="Times New Roman" w:cs="Times New Roman"/>
          <w:sz w:val="24"/>
          <w:szCs w:val="24"/>
        </w:rPr>
        <w:t xml:space="preserve"> </w:t>
      </w:r>
      <w:r w:rsidR="00793198">
        <w:rPr>
          <w:rFonts w:ascii="Times New Roman" w:hAnsi="Times New Roman" w:cs="Times New Roman"/>
          <w:sz w:val="24"/>
          <w:szCs w:val="24"/>
        </w:rPr>
        <w:t>3</w:t>
      </w:r>
      <w:r w:rsidR="00A31FA5">
        <w:rPr>
          <w:rFonts w:ascii="Times New Roman" w:hAnsi="Times New Roman" w:cs="Times New Roman"/>
          <w:sz w:val="24"/>
          <w:szCs w:val="24"/>
        </w:rPr>
        <w:t xml:space="preserve">, </w:t>
      </w:r>
      <w:r w:rsidR="00424797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5F4919">
        <w:rPr>
          <w:rFonts w:ascii="Times New Roman" w:hAnsi="Times New Roman" w:cs="Times New Roman"/>
          <w:sz w:val="24"/>
          <w:szCs w:val="24"/>
        </w:rPr>
        <w:t>p</w:t>
      </w:r>
      <w:r w:rsidR="005F4919" w:rsidRPr="005F4919">
        <w:rPr>
          <w:rFonts w:ascii="Times New Roman" w:hAnsi="Times New Roman" w:cs="Times New Roman"/>
          <w:sz w:val="24"/>
          <w:szCs w:val="24"/>
        </w:rPr>
        <w:t>lot a 2D histogram of x and y using hist3</w:t>
      </w:r>
      <w:r w:rsidR="00D6530C">
        <w:rPr>
          <w:rFonts w:ascii="Times New Roman" w:hAnsi="Times New Roman" w:cs="Times New Roman"/>
          <w:sz w:val="24"/>
          <w:szCs w:val="24"/>
        </w:rPr>
        <w:t xml:space="preserve">. The code for part 2 can be seen </w:t>
      </w:r>
      <w:r w:rsidR="00BC3A79">
        <w:rPr>
          <w:rFonts w:ascii="Times New Roman" w:hAnsi="Times New Roman" w:cs="Times New Roman"/>
          <w:sz w:val="24"/>
          <w:szCs w:val="24"/>
        </w:rPr>
        <w:t>below</w:t>
      </w:r>
      <w:r w:rsidR="00D6530C">
        <w:rPr>
          <w:rFonts w:ascii="Times New Roman" w:hAnsi="Times New Roman" w:cs="Times New Roman"/>
          <w:sz w:val="24"/>
          <w:szCs w:val="24"/>
        </w:rPr>
        <w:t xml:space="preserve"> in </w:t>
      </w:r>
      <w:r w:rsidR="00BC3A79">
        <w:rPr>
          <w:rFonts w:ascii="Times New Roman" w:hAnsi="Times New Roman" w:cs="Times New Roman"/>
          <w:sz w:val="24"/>
          <w:szCs w:val="24"/>
        </w:rPr>
        <w:t>C</w:t>
      </w:r>
      <w:r w:rsidR="00D6530C">
        <w:rPr>
          <w:rFonts w:ascii="Times New Roman" w:hAnsi="Times New Roman" w:cs="Times New Roman"/>
          <w:sz w:val="24"/>
          <w:szCs w:val="24"/>
        </w:rPr>
        <w:t xml:space="preserve">ode 2, and the </w:t>
      </w:r>
      <w:r w:rsidR="00BC3A79">
        <w:rPr>
          <w:rFonts w:ascii="Times New Roman" w:hAnsi="Times New Roman" w:cs="Times New Roman"/>
          <w:sz w:val="24"/>
          <w:szCs w:val="24"/>
        </w:rPr>
        <w:t xml:space="preserve">mesh </w:t>
      </w:r>
      <w:r w:rsidR="00D6530C">
        <w:rPr>
          <w:rFonts w:ascii="Times New Roman" w:hAnsi="Times New Roman" w:cs="Times New Roman"/>
          <w:sz w:val="24"/>
          <w:szCs w:val="24"/>
        </w:rPr>
        <w:t>graph can be seen in</w:t>
      </w:r>
      <w:r w:rsidR="00BC3A79">
        <w:rPr>
          <w:rFonts w:ascii="Times New Roman" w:hAnsi="Times New Roman" w:cs="Times New Roman"/>
          <w:sz w:val="24"/>
          <w:szCs w:val="24"/>
        </w:rPr>
        <w:t xml:space="preserve"> </w:t>
      </w:r>
      <w:r w:rsidR="00BC3A79" w:rsidRPr="00BC3A79">
        <w:rPr>
          <w:rFonts w:ascii="Times New Roman" w:hAnsi="Times New Roman" w:cs="Times New Roman"/>
          <w:i/>
          <w:iCs/>
          <w:sz w:val="24"/>
          <w:szCs w:val="24"/>
        </w:rPr>
        <w:t>Figure 2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775"/>
      </w:tblGrid>
      <w:tr w:rsidR="004D6433" w:rsidRPr="00D72F83" w14:paraId="7D4E9D05" w14:textId="77777777" w:rsidTr="004D7FF6">
        <w:trPr>
          <w:jc w:val="center"/>
        </w:trPr>
        <w:tc>
          <w:tcPr>
            <w:tcW w:w="3775" w:type="dxa"/>
          </w:tcPr>
          <w:p w14:paraId="3516BED3" w14:textId="77777777" w:rsidR="00281436" w:rsidRPr="00281436" w:rsidRDefault="00281436" w:rsidP="0028143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%% Part 2</w:t>
            </w:r>
          </w:p>
          <w:p w14:paraId="44A3665D" w14:textId="77777777" w:rsidR="00281436" w:rsidRPr="00281436" w:rsidRDefault="00281436" w:rsidP="0028143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c = [-0.2:0.025:1.2</w:t>
            </w:r>
            <w:proofErr w:type="gramStart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];</w:t>
            </w:r>
            <w:proofErr w:type="gramEnd"/>
          </w:p>
          <w:p w14:paraId="4B9AE316" w14:textId="77777777" w:rsidR="00281436" w:rsidRPr="00281436" w:rsidRDefault="00281436" w:rsidP="0028143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spellStart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yc</w:t>
            </w:r>
            <w:proofErr w:type="spellEnd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= [-6.5:0.2:10</w:t>
            </w:r>
            <w:proofErr w:type="gramStart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];</w:t>
            </w:r>
            <w:proofErr w:type="gramEnd"/>
          </w:p>
          <w:p w14:paraId="1006B303" w14:textId="77777777" w:rsidR="00281436" w:rsidRPr="00281436" w:rsidRDefault="00281436" w:rsidP="0028143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gramStart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figure(</w:t>
            </w:r>
            <w:proofErr w:type="gramEnd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2)</w:t>
            </w:r>
          </w:p>
          <w:p w14:paraId="6C0E42C5" w14:textId="77777777" w:rsidR="00281436" w:rsidRPr="00281436" w:rsidRDefault="00281436" w:rsidP="0028143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spellStart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fxy</w:t>
            </w:r>
            <w:proofErr w:type="spellEnd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= hist3 ([</w:t>
            </w:r>
            <w:proofErr w:type="spellStart"/>
            <w:proofErr w:type="gramStart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,y</w:t>
            </w:r>
            <w:proofErr w:type="spellEnd"/>
            <w:proofErr w:type="gramEnd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],{xc </w:t>
            </w:r>
            <w:proofErr w:type="spellStart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yc</w:t>
            </w:r>
            <w:proofErr w:type="spellEnd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});</w:t>
            </w:r>
          </w:p>
          <w:p w14:paraId="4ECBD8F2" w14:textId="7A2460BF" w:rsidR="004D6433" w:rsidRPr="00D72F83" w:rsidRDefault="00281436" w:rsidP="00281436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gramStart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mesh(</w:t>
            </w:r>
            <w:proofErr w:type="gramEnd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xc, </w:t>
            </w:r>
            <w:proofErr w:type="spellStart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yc</w:t>
            </w:r>
            <w:proofErr w:type="spellEnd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, </w:t>
            </w:r>
            <w:proofErr w:type="spellStart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fxy</w:t>
            </w:r>
            <w:proofErr w:type="spellEnd"/>
            <w:r w:rsidRPr="00281436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')</w:t>
            </w:r>
          </w:p>
        </w:tc>
      </w:tr>
    </w:tbl>
    <w:p w14:paraId="7CCB756A" w14:textId="5C55B8A1" w:rsidR="00BD549F" w:rsidRPr="004D6433" w:rsidRDefault="004D6433" w:rsidP="004D6433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</w:t>
      </w:r>
      <w:r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p w14:paraId="5B3CEC82" w14:textId="6956C917" w:rsidR="003F137B" w:rsidRDefault="00A40BA4" w:rsidP="008A524A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A40BA4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drawing>
          <wp:inline distT="0" distB="0" distL="0" distR="0" wp14:anchorId="416D705D" wp14:editId="7E263FEA">
            <wp:extent cx="3194050" cy="2233105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25932" cy="2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CCD80" w14:textId="3FE8C5E4" w:rsidR="001902A3" w:rsidRDefault="001902A3" w:rsidP="008A524A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2</w:t>
      </w:r>
    </w:p>
    <w:p w14:paraId="7B21221F" w14:textId="17F35881" w:rsidR="00937421" w:rsidRPr="00DE2A6B" w:rsidRDefault="006C3CCA" w:rsidP="00937421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Exercise</w:t>
      </w:r>
      <w:r w:rsidR="00937421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AE0C1B">
        <w:rPr>
          <w:rFonts w:ascii="Times New Roman" w:hAnsi="Times New Roman" w:cs="Times New Roman"/>
          <w:b/>
          <w:bCs/>
          <w:color w:val="auto"/>
        </w:rPr>
        <w:t>3</w:t>
      </w:r>
    </w:p>
    <w:p w14:paraId="651A1976" w14:textId="77777777" w:rsidR="003049D3" w:rsidRDefault="00937421" w:rsidP="003049D3">
      <w:pPr>
        <w:spacing w:line="480" w:lineRule="auto"/>
        <w:ind w:firstLine="7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480A1F">
        <w:rPr>
          <w:rFonts w:ascii="Times New Roman" w:hAnsi="Times New Roman" w:cs="Times New Roman"/>
          <w:sz w:val="24"/>
          <w:szCs w:val="24"/>
        </w:rPr>
        <w:t xml:space="preserve">In </w:t>
      </w:r>
      <w:r w:rsidR="001902A3">
        <w:rPr>
          <w:rFonts w:ascii="Times New Roman" w:hAnsi="Times New Roman" w:cs="Times New Roman"/>
          <w:sz w:val="24"/>
          <w:szCs w:val="24"/>
        </w:rPr>
        <w:t xml:space="preserve">task </w:t>
      </w:r>
      <w:r w:rsidR="00AE0C1B">
        <w:rPr>
          <w:rFonts w:ascii="Times New Roman" w:hAnsi="Times New Roman" w:cs="Times New Roman"/>
          <w:sz w:val="24"/>
          <w:szCs w:val="24"/>
        </w:rPr>
        <w:t>3, we were just ask</w:t>
      </w:r>
      <w:r w:rsidR="00800D5C">
        <w:rPr>
          <w:rFonts w:ascii="Times New Roman" w:hAnsi="Times New Roman" w:cs="Times New Roman"/>
          <w:sz w:val="24"/>
          <w:szCs w:val="24"/>
        </w:rPr>
        <w:t xml:space="preserve"> b</w:t>
      </w:r>
      <w:r w:rsidR="00800D5C" w:rsidRPr="00800D5C">
        <w:rPr>
          <w:rFonts w:ascii="Times New Roman" w:hAnsi="Times New Roman" w:cs="Times New Roman"/>
          <w:sz w:val="24"/>
          <w:szCs w:val="24"/>
        </w:rPr>
        <w:t>ased on the plot</w:t>
      </w:r>
      <w:r w:rsidR="00800D5C">
        <w:rPr>
          <w:rFonts w:ascii="Times New Roman" w:hAnsi="Times New Roman" w:cs="Times New Roman"/>
          <w:sz w:val="24"/>
          <w:szCs w:val="24"/>
        </w:rPr>
        <w:t xml:space="preserve"> for </w:t>
      </w:r>
      <w:r w:rsidR="00800D5C" w:rsidRPr="00800D5C">
        <w:rPr>
          <w:rFonts w:ascii="Times New Roman" w:hAnsi="Times New Roman" w:cs="Times New Roman"/>
          <w:i/>
          <w:iCs/>
          <w:sz w:val="24"/>
          <w:szCs w:val="24"/>
        </w:rPr>
        <w:t>Task 2</w:t>
      </w:r>
      <w:r w:rsidR="003049D3">
        <w:rPr>
          <w:rFonts w:ascii="Times New Roman" w:hAnsi="Times New Roman" w:cs="Times New Roman"/>
          <w:i/>
          <w:iCs/>
          <w:sz w:val="24"/>
          <w:szCs w:val="24"/>
        </w:rPr>
        <w:t>:</w:t>
      </w:r>
    </w:p>
    <w:p w14:paraId="079AAFC2" w14:textId="1A4C98B0" w:rsidR="00536229" w:rsidRPr="00EE40E5" w:rsidRDefault="003049D3" w:rsidP="003049D3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</w:t>
      </w:r>
      <w:r w:rsidR="00800D5C" w:rsidRPr="003049D3">
        <w:rPr>
          <w:rFonts w:ascii="Times New Roman" w:hAnsi="Times New Roman" w:cs="Times New Roman"/>
          <w:sz w:val="24"/>
          <w:szCs w:val="24"/>
        </w:rPr>
        <w:t>hat is the approximate most likely value of x if y=1?</w:t>
      </w:r>
    </w:p>
    <w:p w14:paraId="078A54B5" w14:textId="627542C3" w:rsidR="00EE40E5" w:rsidRDefault="006B4E76" w:rsidP="00EE40E5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It seems that X is approaching 0</w:t>
      </w:r>
      <w:r w:rsidR="00CC1541">
        <w:rPr>
          <w:rFonts w:ascii="Times New Roman" w:hAnsi="Times New Roman" w:cs="Times New Roman"/>
          <w:i/>
          <w:iCs/>
          <w:sz w:val="24"/>
          <w:szCs w:val="24"/>
        </w:rPr>
        <w:t>.5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as Y approaches 1</w:t>
      </w:r>
      <w:r w:rsidR="00ED375F">
        <w:rPr>
          <w:rFonts w:ascii="Times New Roman" w:hAnsi="Times New Roman" w:cs="Times New Roman"/>
          <w:i/>
          <w:iCs/>
          <w:sz w:val="24"/>
          <w:szCs w:val="24"/>
        </w:rPr>
        <w:t xml:space="preserve"> based on the graph.</w:t>
      </w:r>
    </w:p>
    <w:p w14:paraId="20A23149" w14:textId="6C5A54A0" w:rsidR="00ED375F" w:rsidRPr="00ED375F" w:rsidRDefault="00ED375F" w:rsidP="00ED375F">
      <w:pPr>
        <w:spacing w:line="48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ED375F">
        <w:lastRenderedPageBreak/>
        <w:drawing>
          <wp:inline distT="0" distB="0" distL="0" distR="0" wp14:anchorId="606D7FF9" wp14:editId="4D76BC3C">
            <wp:extent cx="2489200" cy="1731803"/>
            <wp:effectExtent l="0" t="0" r="635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9816" cy="176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D61F6" w14:textId="478F1E23" w:rsidR="003049D3" w:rsidRDefault="003049D3" w:rsidP="003049D3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049D3">
        <w:rPr>
          <w:rFonts w:ascii="Times New Roman" w:hAnsi="Times New Roman" w:cs="Times New Roman"/>
          <w:sz w:val="24"/>
          <w:szCs w:val="24"/>
        </w:rPr>
        <w:t>What is the approximate most likely value of x if y=4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588402C0" w14:textId="06099ADA" w:rsidR="00ED375F" w:rsidRDefault="00C77CA8" w:rsidP="00ED375F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eems that X is approaching 1 as Y approaches 4 based on the graph.</w:t>
      </w:r>
    </w:p>
    <w:p w14:paraId="63C1166E" w14:textId="6C7C35D2" w:rsidR="00C77CA8" w:rsidRPr="00C77CA8" w:rsidRDefault="00C77CA8" w:rsidP="00C77CA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77CA8">
        <w:drawing>
          <wp:inline distT="0" distB="0" distL="0" distR="0" wp14:anchorId="7429A28F" wp14:editId="348A1F2E">
            <wp:extent cx="2451100" cy="1767097"/>
            <wp:effectExtent l="0" t="0" r="635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61098" cy="177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13D12" w14:textId="3986614E" w:rsidR="003049D3" w:rsidRDefault="00EE40E5" w:rsidP="003049D3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40E5">
        <w:rPr>
          <w:rFonts w:ascii="Times New Roman" w:hAnsi="Times New Roman" w:cs="Times New Roman"/>
          <w:sz w:val="24"/>
          <w:szCs w:val="24"/>
        </w:rPr>
        <w:t>What is the approximate most likely value of x if y=-2?</w:t>
      </w:r>
    </w:p>
    <w:p w14:paraId="734FCB71" w14:textId="0C471E43" w:rsidR="00C77CA8" w:rsidRDefault="000A5CF0" w:rsidP="00C77CA8">
      <w:pPr>
        <w:pStyle w:val="ListParagraph"/>
        <w:numPr>
          <w:ilvl w:val="1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eems that when Y is around</w:t>
      </w:r>
      <w:r w:rsidR="00CF7160">
        <w:rPr>
          <w:rFonts w:ascii="Times New Roman" w:hAnsi="Times New Roman" w:cs="Times New Roman"/>
          <w:sz w:val="24"/>
          <w:szCs w:val="24"/>
        </w:rPr>
        <w:t xml:space="preserve"> -2, X is close to 0.</w:t>
      </w:r>
    </w:p>
    <w:p w14:paraId="1F60B8A6" w14:textId="0B10F191" w:rsidR="00CF7160" w:rsidRPr="00CF7160" w:rsidRDefault="00CF7160" w:rsidP="00CF716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F716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40FF742" wp14:editId="3C16FB4D">
            <wp:extent cx="2717800" cy="2005829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33050" cy="201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EED64" w14:textId="20889303" w:rsidR="00B679F7" w:rsidRPr="00DE2A6B" w:rsidRDefault="00280574" w:rsidP="00B679F7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Exercise</w:t>
      </w:r>
      <w:r w:rsidR="00B679F7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AD624C">
        <w:rPr>
          <w:rFonts w:ascii="Times New Roman" w:hAnsi="Times New Roman" w:cs="Times New Roman"/>
          <w:b/>
          <w:bCs/>
          <w:color w:val="auto"/>
        </w:rPr>
        <w:t>4</w:t>
      </w:r>
    </w:p>
    <w:p w14:paraId="38B4D2B9" w14:textId="0E2D3DD6" w:rsidR="003053C7" w:rsidRDefault="00AD266E" w:rsidP="003053C7">
      <w:pPr>
        <w:spacing w:line="480" w:lineRule="auto"/>
        <w:ind w:firstLine="7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AD266E">
        <w:rPr>
          <w:rFonts w:ascii="Times New Roman" w:hAnsi="Times New Roman" w:cs="Times New Roman"/>
          <w:sz w:val="24"/>
          <w:szCs w:val="24"/>
        </w:rPr>
        <w:t xml:space="preserve">For </w:t>
      </w:r>
      <w:r w:rsidR="00C51ABB">
        <w:rPr>
          <w:rFonts w:ascii="Times New Roman" w:hAnsi="Times New Roman" w:cs="Times New Roman"/>
          <w:sz w:val="24"/>
          <w:szCs w:val="24"/>
        </w:rPr>
        <w:t>part</w:t>
      </w:r>
      <w:r w:rsidR="00280574">
        <w:rPr>
          <w:rFonts w:ascii="Times New Roman" w:hAnsi="Times New Roman" w:cs="Times New Roman"/>
          <w:sz w:val="24"/>
          <w:szCs w:val="24"/>
        </w:rPr>
        <w:t xml:space="preserve"> </w:t>
      </w:r>
      <w:r w:rsidR="00AD624C">
        <w:rPr>
          <w:rFonts w:ascii="Times New Roman" w:hAnsi="Times New Roman" w:cs="Times New Roman"/>
          <w:sz w:val="24"/>
          <w:szCs w:val="24"/>
        </w:rPr>
        <w:t>4</w:t>
      </w:r>
      <w:r w:rsidR="00280574">
        <w:rPr>
          <w:rFonts w:ascii="Times New Roman" w:hAnsi="Times New Roman" w:cs="Times New Roman"/>
          <w:sz w:val="24"/>
          <w:szCs w:val="24"/>
        </w:rPr>
        <w:t>, we were</w:t>
      </w:r>
      <w:r w:rsidR="00C51ABB">
        <w:rPr>
          <w:rFonts w:ascii="Times New Roman" w:hAnsi="Times New Roman" w:cs="Times New Roman"/>
          <w:sz w:val="24"/>
          <w:szCs w:val="24"/>
        </w:rPr>
        <w:t xml:space="preserve"> asked to</w:t>
      </w:r>
      <w:r w:rsidR="00280574">
        <w:rPr>
          <w:rFonts w:ascii="Times New Roman" w:hAnsi="Times New Roman" w:cs="Times New Roman"/>
          <w:sz w:val="24"/>
          <w:szCs w:val="24"/>
        </w:rPr>
        <w:t xml:space="preserve"> </w:t>
      </w:r>
      <w:r w:rsidR="00633714" w:rsidRPr="00633714">
        <w:rPr>
          <w:rFonts w:ascii="Times New Roman" w:hAnsi="Times New Roman" w:cs="Times New Roman"/>
          <w:sz w:val="24"/>
          <w:szCs w:val="24"/>
        </w:rPr>
        <w:t>Estimate E[XY]</w:t>
      </w:r>
      <w:r w:rsidR="00633714">
        <w:rPr>
          <w:rFonts w:ascii="Times New Roman" w:hAnsi="Times New Roman" w:cs="Times New Roman"/>
          <w:sz w:val="24"/>
          <w:szCs w:val="24"/>
        </w:rPr>
        <w:t xml:space="preserve"> using the formula given in Figure </w:t>
      </w:r>
      <w:r w:rsidR="003053C7">
        <w:rPr>
          <w:rFonts w:ascii="Times New Roman" w:hAnsi="Times New Roman" w:cs="Times New Roman"/>
          <w:sz w:val="24"/>
          <w:szCs w:val="24"/>
        </w:rPr>
        <w:t>3 below.</w:t>
      </w:r>
      <w:r w:rsidR="00045D2D">
        <w:rPr>
          <w:rFonts w:ascii="Times New Roman" w:hAnsi="Times New Roman" w:cs="Times New Roman"/>
          <w:sz w:val="24"/>
          <w:szCs w:val="24"/>
        </w:rPr>
        <w:t xml:space="preserve"> We were asked to use</w:t>
      </w:r>
      <w:r w:rsidR="00045D2D" w:rsidRPr="00045D2D">
        <w:rPr>
          <w:rFonts w:ascii="Times New Roman" w:hAnsi="Times New Roman" w:cs="Times New Roman"/>
          <w:sz w:val="24"/>
          <w:szCs w:val="24"/>
        </w:rPr>
        <w:t xml:space="preserve"> MATLAB to multiply the elements of x with the corresponding elements of y</w:t>
      </w:r>
      <w:r w:rsidR="00045D2D">
        <w:rPr>
          <w:rFonts w:ascii="Times New Roman" w:hAnsi="Times New Roman" w:cs="Times New Roman"/>
          <w:sz w:val="24"/>
          <w:szCs w:val="24"/>
        </w:rPr>
        <w:t>, t</w:t>
      </w:r>
      <w:r w:rsidR="00045D2D" w:rsidRPr="00045D2D">
        <w:rPr>
          <w:rFonts w:ascii="Times New Roman" w:hAnsi="Times New Roman" w:cs="Times New Roman"/>
          <w:sz w:val="24"/>
          <w:szCs w:val="24"/>
        </w:rPr>
        <w:t>hen find the mean of the resulting products, reported to four decimal places.</w:t>
      </w:r>
      <w:r w:rsidR="00045D2D">
        <w:rPr>
          <w:rFonts w:ascii="Times New Roman" w:hAnsi="Times New Roman" w:cs="Times New Roman"/>
          <w:sz w:val="24"/>
          <w:szCs w:val="24"/>
        </w:rPr>
        <w:t xml:space="preserve"> The </w:t>
      </w:r>
      <w:r w:rsidR="00106114">
        <w:rPr>
          <w:rFonts w:ascii="Times New Roman" w:hAnsi="Times New Roman" w:cs="Times New Roman"/>
          <w:sz w:val="24"/>
          <w:szCs w:val="24"/>
        </w:rPr>
        <w:t xml:space="preserve">Matlab code can be seen below in Code 3. The </w:t>
      </w:r>
      <w:r w:rsidR="00F33890">
        <w:rPr>
          <w:rFonts w:ascii="Times New Roman" w:hAnsi="Times New Roman" w:cs="Times New Roman"/>
          <w:sz w:val="24"/>
          <w:szCs w:val="24"/>
        </w:rPr>
        <w:t>expected</w:t>
      </w:r>
      <w:r w:rsidR="00106114">
        <w:rPr>
          <w:rFonts w:ascii="Times New Roman" w:hAnsi="Times New Roman" w:cs="Times New Roman"/>
          <w:sz w:val="24"/>
          <w:szCs w:val="24"/>
        </w:rPr>
        <w:t xml:space="preserve"> value produced from the code was: </w:t>
      </w:r>
      <w:r w:rsidR="00F33890" w:rsidRPr="00F33890">
        <w:rPr>
          <w:rFonts w:ascii="Times New Roman" w:hAnsi="Times New Roman" w:cs="Times New Roman"/>
          <w:b/>
          <w:bCs/>
          <w:sz w:val="24"/>
          <w:szCs w:val="24"/>
        </w:rPr>
        <w:t>1.6652</w:t>
      </w:r>
      <w:r w:rsidR="00F33890" w:rsidRPr="00F33890">
        <w:rPr>
          <w:rFonts w:ascii="Times New Roman" w:hAnsi="Times New Roman" w:cs="Times New Roman"/>
          <w:i/>
          <w:iCs/>
          <w:sz w:val="24"/>
          <w:szCs w:val="24"/>
        </w:rPr>
        <w:t>. (Note that this expected value can vary but should be very close to the value given.</w:t>
      </w:r>
      <w:r w:rsidR="00F33890">
        <w:rPr>
          <w:rFonts w:ascii="Times New Roman" w:hAnsi="Times New Roman" w:cs="Times New Roman"/>
          <w:i/>
          <w:iCs/>
          <w:sz w:val="24"/>
          <w:szCs w:val="24"/>
        </w:rPr>
        <w:t>)</w:t>
      </w:r>
    </w:p>
    <w:p w14:paraId="45B8E60A" w14:textId="7B500CC8" w:rsidR="00C83079" w:rsidRDefault="00627CA0" w:rsidP="00C83079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627CA0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drawing>
          <wp:inline distT="0" distB="0" distL="0" distR="0" wp14:anchorId="49075648" wp14:editId="281BFB84">
            <wp:extent cx="1618211" cy="609600"/>
            <wp:effectExtent l="0" t="0" r="127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24598" cy="61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9F63B" w14:textId="349B2250" w:rsidR="00C83079" w:rsidRPr="00C83079" w:rsidRDefault="00C83079" w:rsidP="00C83079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Figure </w:t>
      </w:r>
      <w:r w:rsidR="00627CA0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85"/>
      </w:tblGrid>
      <w:tr w:rsidR="00F33890" w:rsidRPr="00D72F83" w14:paraId="7DF12B23" w14:textId="77777777" w:rsidTr="00C83079">
        <w:trPr>
          <w:jc w:val="center"/>
        </w:trPr>
        <w:tc>
          <w:tcPr>
            <w:tcW w:w="3685" w:type="dxa"/>
          </w:tcPr>
          <w:p w14:paraId="395BD157" w14:textId="77777777" w:rsidR="00C83079" w:rsidRPr="00C83079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%% Part 4</w:t>
            </w:r>
          </w:p>
          <w:p w14:paraId="127ABBC4" w14:textId="77777777" w:rsidR="00C83079" w:rsidRPr="00C83079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N = </w:t>
            </w:r>
            <w:proofErr w:type="gramStart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1000000;</w:t>
            </w:r>
            <w:proofErr w:type="gramEnd"/>
          </w:p>
          <w:p w14:paraId="09821AC9" w14:textId="77777777" w:rsidR="00C83079" w:rsidRPr="00C83079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x = rand(N,1</w:t>
            </w:r>
            <w:proofErr w:type="gramStart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);</w:t>
            </w:r>
            <w:proofErr w:type="gramEnd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</w:t>
            </w:r>
          </w:p>
          <w:p w14:paraId="5F4A368F" w14:textId="77777777" w:rsidR="00C83079" w:rsidRPr="00C83079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n = </w:t>
            </w:r>
            <w:proofErr w:type="spellStart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randn</w:t>
            </w:r>
            <w:proofErr w:type="spellEnd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(N,1</w:t>
            </w:r>
            <w:proofErr w:type="gramStart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);</w:t>
            </w:r>
            <w:proofErr w:type="gramEnd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    </w:t>
            </w:r>
          </w:p>
          <w:p w14:paraId="3D1BE5DD" w14:textId="77777777" w:rsidR="00C83079" w:rsidRPr="00C83079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724E27EC" w14:textId="77777777" w:rsidR="00C83079" w:rsidRPr="00C83079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y = 5*x + </w:t>
            </w:r>
            <w:proofErr w:type="gramStart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n;</w:t>
            </w:r>
            <w:proofErr w:type="gramEnd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       </w:t>
            </w:r>
          </w:p>
          <w:p w14:paraId="3B5E845E" w14:textId="77777777" w:rsidR="00C83079" w:rsidRPr="00C83079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sum = </w:t>
            </w:r>
            <w:proofErr w:type="gramStart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0;</w:t>
            </w:r>
            <w:proofErr w:type="gramEnd"/>
          </w:p>
          <w:p w14:paraId="3408D8E6" w14:textId="77777777" w:rsidR="00C83079" w:rsidRPr="00C83079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5275C5B9" w14:textId="77777777" w:rsidR="00C83079" w:rsidRPr="00C83079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%loop to find product</w:t>
            </w:r>
          </w:p>
          <w:p w14:paraId="0B2F1FB4" w14:textId="77777777" w:rsidR="00C83079" w:rsidRPr="00C83079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for </w:t>
            </w:r>
            <w:proofErr w:type="spellStart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i</w:t>
            </w:r>
            <w:proofErr w:type="spellEnd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=</w:t>
            </w:r>
            <w:proofErr w:type="gramStart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1:length</w:t>
            </w:r>
            <w:proofErr w:type="gramEnd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 xml:space="preserve">(y)     </w:t>
            </w:r>
          </w:p>
          <w:p w14:paraId="29DFF989" w14:textId="77777777" w:rsidR="00C83079" w:rsidRPr="00C83079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sum = sum + x(</w:t>
            </w:r>
            <w:proofErr w:type="spellStart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i</w:t>
            </w:r>
            <w:proofErr w:type="spellEnd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)*y(</w:t>
            </w:r>
            <w:proofErr w:type="spellStart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i</w:t>
            </w:r>
            <w:proofErr w:type="spellEnd"/>
            <w:proofErr w:type="gramStart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);</w:t>
            </w:r>
            <w:proofErr w:type="gramEnd"/>
          </w:p>
          <w:p w14:paraId="1074B8A4" w14:textId="77777777" w:rsidR="00C83079" w:rsidRPr="00C83079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end</w:t>
            </w:r>
          </w:p>
          <w:p w14:paraId="68DC2412" w14:textId="77777777" w:rsidR="00C83079" w:rsidRPr="00C83079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6060C517" w14:textId="77777777" w:rsidR="00C83079" w:rsidRPr="00C83079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mean = sum/length(y</w:t>
            </w:r>
            <w:proofErr w:type="gramStart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);</w:t>
            </w:r>
            <w:proofErr w:type="gramEnd"/>
          </w:p>
          <w:p w14:paraId="7B75FB8A" w14:textId="77777777" w:rsidR="00C83079" w:rsidRPr="00C83079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</w:p>
          <w:p w14:paraId="783FC475" w14:textId="77777777" w:rsidR="00C83079" w:rsidRPr="00C83079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%print expected value</w:t>
            </w:r>
          </w:p>
          <w:p w14:paraId="4160A8ED" w14:textId="77777777" w:rsidR="00C83079" w:rsidRPr="00C83079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spellStart"/>
            <w:proofErr w:type="gramStart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disp</w:t>
            </w:r>
            <w:proofErr w:type="spellEnd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(</w:t>
            </w:r>
            <w:proofErr w:type="gramEnd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"Expected value: ");</w:t>
            </w:r>
          </w:p>
          <w:p w14:paraId="530B921C" w14:textId="343D5FA5" w:rsidR="00F33890" w:rsidRPr="00D72F83" w:rsidRDefault="00C83079" w:rsidP="00C83079">
            <w:pPr>
              <w:spacing w:line="240" w:lineRule="auto"/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</w:pPr>
            <w:proofErr w:type="spellStart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disp</w:t>
            </w:r>
            <w:proofErr w:type="spellEnd"/>
            <w:r w:rsidRPr="00C83079">
              <w:rPr>
                <w:rFonts w:ascii="Euphemia" w:hAnsi="Euphemia" w:cs="Times New Roman"/>
                <w:color w:val="2F5496" w:themeColor="accent1" w:themeShade="BF"/>
                <w:sz w:val="24"/>
                <w:szCs w:val="24"/>
              </w:rPr>
              <w:t>(mean);</w:t>
            </w:r>
          </w:p>
        </w:tc>
      </w:tr>
    </w:tbl>
    <w:p w14:paraId="74894C9A" w14:textId="0BF341BA" w:rsidR="00F33890" w:rsidRPr="00C83079" w:rsidRDefault="00F33890" w:rsidP="00C83079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</w:t>
      </w:r>
      <w:r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3</w:t>
      </w:r>
    </w:p>
    <w:p w14:paraId="7C46B1EB" w14:textId="781B606B" w:rsidR="003053C7" w:rsidRPr="00DE2A6B" w:rsidRDefault="003053C7" w:rsidP="003053C7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Exercise</w:t>
      </w:r>
      <w:r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>
        <w:rPr>
          <w:rFonts w:ascii="Times New Roman" w:hAnsi="Times New Roman" w:cs="Times New Roman"/>
          <w:b/>
          <w:bCs/>
          <w:color w:val="auto"/>
        </w:rPr>
        <w:t>5</w:t>
      </w:r>
    </w:p>
    <w:p w14:paraId="25B22B29" w14:textId="7535303D" w:rsidR="004932C2" w:rsidRDefault="00E56714" w:rsidP="003409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627CA0">
        <w:rPr>
          <w:rFonts w:ascii="Times New Roman" w:hAnsi="Times New Roman" w:cs="Times New Roman"/>
          <w:sz w:val="24"/>
          <w:szCs w:val="24"/>
        </w:rPr>
        <w:t>For the last part</w:t>
      </w:r>
      <w:r w:rsidR="00A43079">
        <w:rPr>
          <w:rFonts w:ascii="Times New Roman" w:hAnsi="Times New Roman" w:cs="Times New Roman"/>
          <w:sz w:val="24"/>
          <w:szCs w:val="24"/>
        </w:rPr>
        <w:t xml:space="preserve">, </w:t>
      </w:r>
      <w:r w:rsidR="00BA75FA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EC6780">
        <w:rPr>
          <w:rFonts w:ascii="Times New Roman" w:hAnsi="Times New Roman" w:cs="Times New Roman"/>
          <w:sz w:val="24"/>
          <w:szCs w:val="24"/>
        </w:rPr>
        <w:t>e</w:t>
      </w:r>
      <w:r w:rsidR="00EC6780" w:rsidRPr="00EC6780">
        <w:rPr>
          <w:rFonts w:ascii="Times New Roman" w:hAnsi="Times New Roman" w:cs="Times New Roman"/>
          <w:sz w:val="24"/>
          <w:szCs w:val="24"/>
        </w:rPr>
        <w:t>stimate the shape of the marginal density functions for x and y using</w:t>
      </w:r>
      <w:r w:rsidR="001E2E8F"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 w:rsidR="00EC6780" w:rsidRPr="00EC6780">
        <w:rPr>
          <w:rFonts w:ascii="Times New Roman" w:hAnsi="Times New Roman" w:cs="Times New Roman"/>
          <w:sz w:val="24"/>
          <w:szCs w:val="24"/>
        </w:rPr>
        <w:t>fx</w:t>
      </w:r>
      <w:proofErr w:type="spellEnd"/>
      <w:r w:rsidR="00EC6780" w:rsidRPr="00EC6780">
        <w:rPr>
          <w:rFonts w:ascii="Times New Roman" w:hAnsi="Times New Roman" w:cs="Times New Roman"/>
          <w:sz w:val="24"/>
          <w:szCs w:val="24"/>
        </w:rPr>
        <w:t xml:space="preserve"> = hist(</w:t>
      </w:r>
      <w:proofErr w:type="spellStart"/>
      <w:proofErr w:type="gramStart"/>
      <w:r w:rsidR="00EC6780" w:rsidRPr="00EC6780">
        <w:rPr>
          <w:rFonts w:ascii="Times New Roman" w:hAnsi="Times New Roman" w:cs="Times New Roman"/>
          <w:sz w:val="24"/>
          <w:szCs w:val="24"/>
        </w:rPr>
        <w:t>x,xc</w:t>
      </w:r>
      <w:proofErr w:type="spellEnd"/>
      <w:proofErr w:type="gramEnd"/>
      <w:r w:rsidR="00EC6780" w:rsidRPr="00EC6780">
        <w:rPr>
          <w:rFonts w:ascii="Times New Roman" w:hAnsi="Times New Roman" w:cs="Times New Roman"/>
          <w:sz w:val="24"/>
          <w:szCs w:val="24"/>
        </w:rPr>
        <w:t>);</w:t>
      </w:r>
      <w:r w:rsidR="001E2E8F">
        <w:rPr>
          <w:rFonts w:ascii="Times New Roman" w:hAnsi="Times New Roman" w:cs="Times New Roman"/>
          <w:sz w:val="24"/>
          <w:szCs w:val="24"/>
        </w:rPr>
        <w:t>”.</w:t>
      </w:r>
      <w:r w:rsidR="00E36252">
        <w:rPr>
          <w:rFonts w:ascii="Times New Roman" w:hAnsi="Times New Roman" w:cs="Times New Roman"/>
          <w:sz w:val="24"/>
          <w:szCs w:val="24"/>
        </w:rPr>
        <w:t xml:space="preserve"> </w:t>
      </w:r>
      <w:r w:rsidR="00E36252" w:rsidRPr="00E36252">
        <w:rPr>
          <w:rFonts w:ascii="Times New Roman" w:hAnsi="Times New Roman" w:cs="Times New Roman"/>
          <w:sz w:val="24"/>
          <w:szCs w:val="24"/>
        </w:rPr>
        <w:t xml:space="preserve">Then </w:t>
      </w:r>
      <w:r w:rsidR="00E36252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E36252" w:rsidRPr="00E36252">
        <w:rPr>
          <w:rFonts w:ascii="Times New Roman" w:hAnsi="Times New Roman" w:cs="Times New Roman"/>
          <w:sz w:val="24"/>
          <w:szCs w:val="24"/>
        </w:rPr>
        <w:t xml:space="preserve">multiply the two marginal density function estimates and plot </w:t>
      </w:r>
      <w:r w:rsidR="0035790D">
        <w:rPr>
          <w:rFonts w:ascii="Times New Roman" w:hAnsi="Times New Roman" w:cs="Times New Roman"/>
          <w:sz w:val="24"/>
          <w:szCs w:val="24"/>
        </w:rPr>
        <w:t xml:space="preserve">them </w:t>
      </w:r>
      <w:r w:rsidR="00E36252" w:rsidRPr="00E36252">
        <w:rPr>
          <w:rFonts w:ascii="Times New Roman" w:hAnsi="Times New Roman" w:cs="Times New Roman"/>
          <w:sz w:val="24"/>
          <w:szCs w:val="24"/>
        </w:rPr>
        <w:t>as</w:t>
      </w:r>
      <w:r w:rsidR="00E36252">
        <w:rPr>
          <w:rFonts w:ascii="Times New Roman" w:hAnsi="Times New Roman" w:cs="Times New Roman"/>
          <w:sz w:val="24"/>
          <w:szCs w:val="24"/>
        </w:rPr>
        <w:t xml:space="preserve"> “</w:t>
      </w:r>
      <w:r w:rsidR="00E36252" w:rsidRPr="00E36252">
        <w:rPr>
          <w:rFonts w:ascii="Times New Roman" w:hAnsi="Times New Roman" w:cs="Times New Roman"/>
          <w:sz w:val="24"/>
          <w:szCs w:val="24"/>
        </w:rPr>
        <w:t>mesh(</w:t>
      </w:r>
      <w:proofErr w:type="spellStart"/>
      <w:proofErr w:type="gramStart"/>
      <w:r w:rsidR="00E36252" w:rsidRPr="00E36252">
        <w:rPr>
          <w:rFonts w:ascii="Times New Roman" w:hAnsi="Times New Roman" w:cs="Times New Roman"/>
          <w:sz w:val="24"/>
          <w:szCs w:val="24"/>
        </w:rPr>
        <w:t>xc,yc</w:t>
      </w:r>
      <w:proofErr w:type="gramEnd"/>
      <w:r w:rsidR="00E36252" w:rsidRPr="00E36252">
        <w:rPr>
          <w:rFonts w:ascii="Times New Roman" w:hAnsi="Times New Roman" w:cs="Times New Roman"/>
          <w:sz w:val="24"/>
          <w:szCs w:val="24"/>
        </w:rPr>
        <w:t>,fy</w:t>
      </w:r>
      <w:proofErr w:type="spellEnd"/>
      <w:r w:rsidR="00E36252" w:rsidRPr="00E36252">
        <w:rPr>
          <w:rFonts w:ascii="Times New Roman" w:hAnsi="Times New Roman" w:cs="Times New Roman"/>
          <w:sz w:val="24"/>
          <w:szCs w:val="24"/>
        </w:rPr>
        <w:t>'*</w:t>
      </w:r>
      <w:proofErr w:type="spellStart"/>
      <w:r w:rsidR="00E36252" w:rsidRPr="00E36252">
        <w:rPr>
          <w:rFonts w:ascii="Times New Roman" w:hAnsi="Times New Roman" w:cs="Times New Roman"/>
          <w:sz w:val="24"/>
          <w:szCs w:val="24"/>
        </w:rPr>
        <w:t>fx</w:t>
      </w:r>
      <w:proofErr w:type="spellEnd"/>
      <w:r w:rsidR="00E36252" w:rsidRPr="00E36252">
        <w:rPr>
          <w:rFonts w:ascii="Times New Roman" w:hAnsi="Times New Roman" w:cs="Times New Roman"/>
          <w:sz w:val="24"/>
          <w:szCs w:val="24"/>
        </w:rPr>
        <w:t>)</w:t>
      </w:r>
      <w:r w:rsidR="00E36252">
        <w:rPr>
          <w:rFonts w:ascii="Times New Roman" w:hAnsi="Times New Roman" w:cs="Times New Roman"/>
          <w:sz w:val="24"/>
          <w:szCs w:val="24"/>
        </w:rPr>
        <w:t>”</w:t>
      </w:r>
      <w:r w:rsidR="003841B0">
        <w:rPr>
          <w:rFonts w:ascii="Times New Roman" w:hAnsi="Times New Roman" w:cs="Times New Roman"/>
          <w:sz w:val="24"/>
          <w:szCs w:val="24"/>
        </w:rPr>
        <w:t xml:space="preserve"> and c</w:t>
      </w:r>
      <w:r w:rsidR="003841B0" w:rsidRPr="003841B0">
        <w:rPr>
          <w:rFonts w:ascii="Times New Roman" w:hAnsi="Times New Roman" w:cs="Times New Roman"/>
          <w:sz w:val="24"/>
          <w:szCs w:val="24"/>
        </w:rPr>
        <w:t xml:space="preserve">ompare the shape of </w:t>
      </w:r>
      <w:r w:rsidR="003841B0">
        <w:rPr>
          <w:rFonts w:ascii="Times New Roman" w:hAnsi="Times New Roman" w:cs="Times New Roman"/>
          <w:sz w:val="24"/>
          <w:szCs w:val="24"/>
        </w:rPr>
        <w:t>the</w:t>
      </w:r>
      <w:r w:rsidR="003841B0" w:rsidRPr="003841B0">
        <w:rPr>
          <w:rFonts w:ascii="Times New Roman" w:hAnsi="Times New Roman" w:cs="Times New Roman"/>
          <w:sz w:val="24"/>
          <w:szCs w:val="24"/>
        </w:rPr>
        <w:t xml:space="preserve"> plot</w:t>
      </w:r>
      <w:r w:rsidR="003841B0">
        <w:rPr>
          <w:rFonts w:ascii="Times New Roman" w:hAnsi="Times New Roman" w:cs="Times New Roman"/>
          <w:sz w:val="24"/>
          <w:szCs w:val="24"/>
        </w:rPr>
        <w:t xml:space="preserve"> to the 2D histogram and determine whether </w:t>
      </w:r>
      <w:r w:rsidR="00340901">
        <w:rPr>
          <w:rFonts w:ascii="Times New Roman" w:hAnsi="Times New Roman" w:cs="Times New Roman"/>
          <w:sz w:val="24"/>
          <w:szCs w:val="24"/>
        </w:rPr>
        <w:t xml:space="preserve">x and y are independent. </w:t>
      </w:r>
      <w:r w:rsidR="0009116A">
        <w:rPr>
          <w:rFonts w:ascii="Times New Roman" w:hAnsi="Times New Roman" w:cs="Times New Roman"/>
          <w:sz w:val="24"/>
          <w:szCs w:val="24"/>
        </w:rPr>
        <w:t xml:space="preserve">The 2D and </w:t>
      </w:r>
      <w:r w:rsidR="00C36531">
        <w:rPr>
          <w:rFonts w:ascii="Times New Roman" w:hAnsi="Times New Roman" w:cs="Times New Roman"/>
          <w:sz w:val="24"/>
          <w:szCs w:val="24"/>
        </w:rPr>
        <w:t>3D graph</w:t>
      </w:r>
      <w:r w:rsidR="0035790D">
        <w:rPr>
          <w:rFonts w:ascii="Times New Roman" w:hAnsi="Times New Roman" w:cs="Times New Roman"/>
          <w:sz w:val="24"/>
          <w:szCs w:val="24"/>
        </w:rPr>
        <w:t>s</w:t>
      </w:r>
      <w:r w:rsidR="00C36531">
        <w:rPr>
          <w:rFonts w:ascii="Times New Roman" w:hAnsi="Times New Roman" w:cs="Times New Roman"/>
          <w:sz w:val="24"/>
          <w:szCs w:val="24"/>
        </w:rPr>
        <w:t xml:space="preserve"> for part 5 can be seen in Figure 4 below. The code was given, so there is no need to provide code in the report.</w:t>
      </w:r>
    </w:p>
    <w:p w14:paraId="627AE99F" w14:textId="6C1DA9EE" w:rsidR="00C36531" w:rsidRDefault="00016E4C" w:rsidP="00016E4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16E4C">
        <w:rPr>
          <w:rFonts w:ascii="Times New Roman" w:hAnsi="Times New Roman" w:cs="Times New Roman"/>
          <w:sz w:val="24"/>
          <w:szCs w:val="24"/>
        </w:rPr>
        <w:t xml:space="preserve">Question: Are X and Y </w:t>
      </w:r>
      <w:r w:rsidR="00120E6D">
        <w:rPr>
          <w:rFonts w:ascii="Times New Roman" w:hAnsi="Times New Roman" w:cs="Times New Roman"/>
          <w:sz w:val="24"/>
          <w:szCs w:val="24"/>
        </w:rPr>
        <w:t>i</w:t>
      </w:r>
      <w:r w:rsidRPr="00016E4C">
        <w:rPr>
          <w:rFonts w:ascii="Times New Roman" w:hAnsi="Times New Roman" w:cs="Times New Roman"/>
          <w:sz w:val="24"/>
          <w:szCs w:val="24"/>
        </w:rPr>
        <w:t>ndependent?</w:t>
      </w:r>
    </w:p>
    <w:p w14:paraId="649932D6" w14:textId="115BC9C2" w:rsidR="00782FB9" w:rsidRDefault="00BB7FE9" w:rsidP="00782FB9">
      <w:pPr>
        <w:pStyle w:val="ListParagraph"/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studying the graphs, I believe X and Y are </w:t>
      </w:r>
      <w:r w:rsidR="00120E6D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>depend</w:t>
      </w:r>
      <w:r w:rsidR="00120E6D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nt. As Y changes, X remains the same.</w:t>
      </w:r>
    </w:p>
    <w:p w14:paraId="1123680E" w14:textId="5748BC4B" w:rsidR="00782FB9" w:rsidRDefault="00782FB9" w:rsidP="00782FB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82FB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DE2D202" wp14:editId="5B4DEB4C">
            <wp:extent cx="3600450" cy="2322267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19497" cy="233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C627D" w14:textId="3EF17754" w:rsidR="00120E6D" w:rsidRDefault="00782FB9" w:rsidP="00782FB9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4</w:t>
      </w:r>
    </w:p>
    <w:p w14:paraId="4640CC7B" w14:textId="53215219" w:rsidR="00782FB9" w:rsidRPr="00782FB9" w:rsidRDefault="00120E6D" w:rsidP="00120E6D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p w14:paraId="36BEEAD8" w14:textId="20B496AB" w:rsidR="00340901" w:rsidRDefault="00340901" w:rsidP="00340901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Conclusion</w:t>
      </w:r>
    </w:p>
    <w:p w14:paraId="4B04E035" w14:textId="71D079B2" w:rsidR="00340901" w:rsidRPr="00340901" w:rsidRDefault="00340901" w:rsidP="00816060">
      <w:pPr>
        <w:spacing w:line="480" w:lineRule="auto"/>
      </w:pPr>
      <w:r>
        <w:tab/>
      </w:r>
      <w:r>
        <w:rPr>
          <w:rFonts w:ascii="Times New Roman" w:hAnsi="Times New Roman" w:cs="Times New Roman"/>
          <w:sz w:val="24"/>
          <w:szCs w:val="24"/>
        </w:rPr>
        <w:t xml:space="preserve">In conclusion, </w:t>
      </w:r>
      <w:r w:rsidR="00BB7FE9">
        <w:rPr>
          <w:rFonts w:ascii="Times New Roman" w:hAnsi="Times New Roman" w:cs="Times New Roman"/>
          <w:sz w:val="24"/>
          <w:szCs w:val="24"/>
        </w:rPr>
        <w:t xml:space="preserve">this </w:t>
      </w:r>
      <w:r w:rsidR="00C133CD">
        <w:rPr>
          <w:rFonts w:ascii="Times New Roman" w:hAnsi="Times New Roman" w:cs="Times New Roman"/>
          <w:sz w:val="24"/>
          <w:szCs w:val="24"/>
        </w:rPr>
        <w:t>project</w:t>
      </w:r>
      <w:r w:rsidR="00BB7FE9">
        <w:rPr>
          <w:rFonts w:ascii="Times New Roman" w:hAnsi="Times New Roman" w:cs="Times New Roman"/>
          <w:sz w:val="24"/>
          <w:szCs w:val="24"/>
        </w:rPr>
        <w:t xml:space="preserve"> was not </w:t>
      </w:r>
      <w:r w:rsidR="00C133CD">
        <w:rPr>
          <w:rFonts w:ascii="Times New Roman" w:hAnsi="Times New Roman" w:cs="Times New Roman"/>
          <w:sz w:val="24"/>
          <w:szCs w:val="24"/>
        </w:rPr>
        <w:t xml:space="preserve">too difficult. Everything was explained </w:t>
      </w:r>
      <w:r w:rsidR="00120E6D">
        <w:rPr>
          <w:rFonts w:ascii="Times New Roman" w:hAnsi="Times New Roman" w:cs="Times New Roman"/>
          <w:sz w:val="24"/>
          <w:szCs w:val="24"/>
        </w:rPr>
        <w:t>well,</w:t>
      </w:r>
      <w:r w:rsidR="00C133CD">
        <w:rPr>
          <w:rFonts w:ascii="Times New Roman" w:hAnsi="Times New Roman" w:cs="Times New Roman"/>
          <w:sz w:val="24"/>
          <w:szCs w:val="24"/>
        </w:rPr>
        <w:t xml:space="preserve"> and the code was not too difficult to write</w:t>
      </w:r>
      <w:r w:rsidR="00816060">
        <w:rPr>
          <w:rFonts w:ascii="Times New Roman" w:hAnsi="Times New Roman" w:cs="Times New Roman"/>
          <w:sz w:val="24"/>
          <w:szCs w:val="24"/>
        </w:rPr>
        <w:t xml:space="preserve">. I think this project went </w:t>
      </w:r>
      <w:r w:rsidR="00120E6D">
        <w:rPr>
          <w:rFonts w:ascii="Times New Roman" w:hAnsi="Times New Roman" w:cs="Times New Roman"/>
          <w:sz w:val="24"/>
          <w:szCs w:val="24"/>
        </w:rPr>
        <w:t>fine</w:t>
      </w:r>
      <w:r w:rsidR="00816060">
        <w:rPr>
          <w:rFonts w:ascii="Times New Roman" w:hAnsi="Times New Roman" w:cs="Times New Roman"/>
          <w:sz w:val="24"/>
          <w:szCs w:val="24"/>
        </w:rPr>
        <w:t xml:space="preserve"> and the report was written </w:t>
      </w:r>
      <w:r w:rsidR="00120E6D">
        <w:rPr>
          <w:rFonts w:ascii="Times New Roman" w:hAnsi="Times New Roman" w:cs="Times New Roman"/>
          <w:sz w:val="24"/>
          <w:szCs w:val="24"/>
        </w:rPr>
        <w:t>clearl</w:t>
      </w:r>
      <w:r w:rsidR="00816060">
        <w:rPr>
          <w:rFonts w:ascii="Times New Roman" w:hAnsi="Times New Roman" w:cs="Times New Roman"/>
          <w:sz w:val="24"/>
          <w:szCs w:val="24"/>
        </w:rPr>
        <w:t>y. I did have some confusion with #3 on what it was asking, but I believe I eventually understood the question and gave reasonable answers.</w:t>
      </w:r>
    </w:p>
    <w:p w14:paraId="172A21A1" w14:textId="77777777" w:rsidR="00340901" w:rsidRPr="00340901" w:rsidRDefault="00340901" w:rsidP="003409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340901" w:rsidRPr="00340901" w:rsidSect="00B2262A">
      <w:headerReference w:type="defaul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C7FC7C" w14:textId="77777777" w:rsidR="00B2262A" w:rsidRDefault="00B2262A" w:rsidP="00B2262A">
      <w:pPr>
        <w:spacing w:after="0" w:line="240" w:lineRule="auto"/>
      </w:pPr>
      <w:r>
        <w:separator/>
      </w:r>
    </w:p>
  </w:endnote>
  <w:endnote w:type="continuationSeparator" w:id="0">
    <w:p w14:paraId="5EDEC20B" w14:textId="77777777" w:rsidR="00B2262A" w:rsidRDefault="00B2262A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uphemia">
    <w:charset w:val="00"/>
    <w:family w:val="swiss"/>
    <w:pitch w:val="variable"/>
    <w:sig w:usb0="8000006F" w:usb1="0000004A" w:usb2="00002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F63692" w14:textId="77777777" w:rsidR="00B2262A" w:rsidRDefault="00B2262A" w:rsidP="00B2262A">
      <w:pPr>
        <w:spacing w:after="0" w:line="240" w:lineRule="auto"/>
      </w:pPr>
      <w:r>
        <w:separator/>
      </w:r>
    </w:p>
  </w:footnote>
  <w:footnote w:type="continuationSeparator" w:id="0">
    <w:p w14:paraId="099496F2" w14:textId="77777777" w:rsidR="00B2262A" w:rsidRDefault="00B2262A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CB55B" w14:textId="1D491931" w:rsidR="00B2262A" w:rsidRDefault="00B2262A">
    <w:pPr>
      <w:pStyle w:val="Header"/>
    </w:pPr>
    <w:r>
      <w:t>Jaco Howard</w:t>
    </w:r>
    <w:r>
      <w:ptab w:relativeTo="margin" w:alignment="center" w:leader="none"/>
    </w:r>
    <w:r w:rsidR="008849EF">
      <w:t xml:space="preserve">Project </w:t>
    </w:r>
    <w:r w:rsidR="00AD09F9">
      <w:t>3</w:t>
    </w:r>
    <w:r>
      <w:ptab w:relativeTo="margin" w:alignment="right" w:leader="none"/>
    </w:r>
    <w:r w:rsidR="00AD09F9">
      <w:t>3</w:t>
    </w:r>
    <w:r>
      <w:t>/</w:t>
    </w:r>
    <w:r w:rsidR="00AD09F9">
      <w:t>16</w:t>
    </w:r>
    <w:r>
      <w:t>/2</w:t>
    </w:r>
    <w:r w:rsidR="008849EF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643209"/>
    <w:multiLevelType w:val="hybridMultilevel"/>
    <w:tmpl w:val="72C8ECF2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qQUAYEC5piwAAAA="/>
  </w:docVars>
  <w:rsids>
    <w:rsidRoot w:val="00B2262A"/>
    <w:rsid w:val="00016E4C"/>
    <w:rsid w:val="000261EE"/>
    <w:rsid w:val="0003049A"/>
    <w:rsid w:val="00045D2D"/>
    <w:rsid w:val="0005137E"/>
    <w:rsid w:val="000873C2"/>
    <w:rsid w:val="0009116A"/>
    <w:rsid w:val="000A5CF0"/>
    <w:rsid w:val="000E6386"/>
    <w:rsid w:val="00106114"/>
    <w:rsid w:val="00120E6D"/>
    <w:rsid w:val="001902A3"/>
    <w:rsid w:val="00195710"/>
    <w:rsid w:val="00196B24"/>
    <w:rsid w:val="001C6364"/>
    <w:rsid w:val="001D1707"/>
    <w:rsid w:val="001E2E8F"/>
    <w:rsid w:val="00257700"/>
    <w:rsid w:val="00280574"/>
    <w:rsid w:val="00281436"/>
    <w:rsid w:val="002E7387"/>
    <w:rsid w:val="003049D3"/>
    <w:rsid w:val="003053C7"/>
    <w:rsid w:val="0030794F"/>
    <w:rsid w:val="003152C4"/>
    <w:rsid w:val="00340901"/>
    <w:rsid w:val="00341567"/>
    <w:rsid w:val="0035790D"/>
    <w:rsid w:val="0037674E"/>
    <w:rsid w:val="003841B0"/>
    <w:rsid w:val="00393DE0"/>
    <w:rsid w:val="00397743"/>
    <w:rsid w:val="003B7AC1"/>
    <w:rsid w:val="003C411A"/>
    <w:rsid w:val="003E4CAE"/>
    <w:rsid w:val="003E7DE2"/>
    <w:rsid w:val="003F137B"/>
    <w:rsid w:val="00401946"/>
    <w:rsid w:val="00424797"/>
    <w:rsid w:val="004401D1"/>
    <w:rsid w:val="00447422"/>
    <w:rsid w:val="00447E21"/>
    <w:rsid w:val="00471429"/>
    <w:rsid w:val="004750F2"/>
    <w:rsid w:val="00480A1F"/>
    <w:rsid w:val="00482150"/>
    <w:rsid w:val="00484560"/>
    <w:rsid w:val="004932C2"/>
    <w:rsid w:val="004B726E"/>
    <w:rsid w:val="004B7F6F"/>
    <w:rsid w:val="004C6225"/>
    <w:rsid w:val="004D6433"/>
    <w:rsid w:val="004F2F85"/>
    <w:rsid w:val="00512782"/>
    <w:rsid w:val="00530850"/>
    <w:rsid w:val="00536229"/>
    <w:rsid w:val="00574D68"/>
    <w:rsid w:val="005B2E83"/>
    <w:rsid w:val="005D2ECE"/>
    <w:rsid w:val="005F4919"/>
    <w:rsid w:val="006273F0"/>
    <w:rsid w:val="00627CA0"/>
    <w:rsid w:val="00633714"/>
    <w:rsid w:val="0066025F"/>
    <w:rsid w:val="0068077E"/>
    <w:rsid w:val="0069470D"/>
    <w:rsid w:val="006B086E"/>
    <w:rsid w:val="006B4E76"/>
    <w:rsid w:val="006C286A"/>
    <w:rsid w:val="006C3CCA"/>
    <w:rsid w:val="006C5CAF"/>
    <w:rsid w:val="006D676C"/>
    <w:rsid w:val="006D6C9A"/>
    <w:rsid w:val="006E4361"/>
    <w:rsid w:val="00702B36"/>
    <w:rsid w:val="00732C04"/>
    <w:rsid w:val="007809DD"/>
    <w:rsid w:val="00782FB9"/>
    <w:rsid w:val="00786AFF"/>
    <w:rsid w:val="00793198"/>
    <w:rsid w:val="007A17F5"/>
    <w:rsid w:val="007A5EE9"/>
    <w:rsid w:val="007C1D9E"/>
    <w:rsid w:val="007C1ED1"/>
    <w:rsid w:val="007D4718"/>
    <w:rsid w:val="007D5973"/>
    <w:rsid w:val="00800D5C"/>
    <w:rsid w:val="008037D2"/>
    <w:rsid w:val="00810EF4"/>
    <w:rsid w:val="00816060"/>
    <w:rsid w:val="008348D9"/>
    <w:rsid w:val="00842704"/>
    <w:rsid w:val="00857559"/>
    <w:rsid w:val="00857810"/>
    <w:rsid w:val="00865B4A"/>
    <w:rsid w:val="00874712"/>
    <w:rsid w:val="008849EF"/>
    <w:rsid w:val="008A524A"/>
    <w:rsid w:val="008B2CAC"/>
    <w:rsid w:val="008D6118"/>
    <w:rsid w:val="008E1728"/>
    <w:rsid w:val="008F20FA"/>
    <w:rsid w:val="00903FA9"/>
    <w:rsid w:val="0092078A"/>
    <w:rsid w:val="00923DC6"/>
    <w:rsid w:val="00937421"/>
    <w:rsid w:val="00950129"/>
    <w:rsid w:val="00976CD8"/>
    <w:rsid w:val="00980550"/>
    <w:rsid w:val="009941B1"/>
    <w:rsid w:val="00995BD3"/>
    <w:rsid w:val="009C6570"/>
    <w:rsid w:val="009E6607"/>
    <w:rsid w:val="00A15A43"/>
    <w:rsid w:val="00A2066E"/>
    <w:rsid w:val="00A2079F"/>
    <w:rsid w:val="00A30FE5"/>
    <w:rsid w:val="00A31FA5"/>
    <w:rsid w:val="00A40BA4"/>
    <w:rsid w:val="00A43079"/>
    <w:rsid w:val="00A475DD"/>
    <w:rsid w:val="00A97EEF"/>
    <w:rsid w:val="00AD09F9"/>
    <w:rsid w:val="00AD266E"/>
    <w:rsid w:val="00AD624C"/>
    <w:rsid w:val="00AE0C1B"/>
    <w:rsid w:val="00AE533C"/>
    <w:rsid w:val="00AF3844"/>
    <w:rsid w:val="00AF5AB8"/>
    <w:rsid w:val="00B11898"/>
    <w:rsid w:val="00B15470"/>
    <w:rsid w:val="00B2262A"/>
    <w:rsid w:val="00B45758"/>
    <w:rsid w:val="00B62776"/>
    <w:rsid w:val="00B637C7"/>
    <w:rsid w:val="00B679F7"/>
    <w:rsid w:val="00B82C2F"/>
    <w:rsid w:val="00B96026"/>
    <w:rsid w:val="00BA75FA"/>
    <w:rsid w:val="00BB7FE9"/>
    <w:rsid w:val="00BC3A79"/>
    <w:rsid w:val="00BC4991"/>
    <w:rsid w:val="00BD0208"/>
    <w:rsid w:val="00BD549F"/>
    <w:rsid w:val="00BE5E1A"/>
    <w:rsid w:val="00BE7838"/>
    <w:rsid w:val="00BF1C3F"/>
    <w:rsid w:val="00C133CD"/>
    <w:rsid w:val="00C13EF4"/>
    <w:rsid w:val="00C36489"/>
    <w:rsid w:val="00C36531"/>
    <w:rsid w:val="00C51ABB"/>
    <w:rsid w:val="00C77CA8"/>
    <w:rsid w:val="00C83079"/>
    <w:rsid w:val="00CA3C0E"/>
    <w:rsid w:val="00CC1541"/>
    <w:rsid w:val="00CE5AE3"/>
    <w:rsid w:val="00CF3CC6"/>
    <w:rsid w:val="00CF7160"/>
    <w:rsid w:val="00D62CCD"/>
    <w:rsid w:val="00D6530C"/>
    <w:rsid w:val="00D72F83"/>
    <w:rsid w:val="00DA7495"/>
    <w:rsid w:val="00DC538D"/>
    <w:rsid w:val="00DD169D"/>
    <w:rsid w:val="00DD5802"/>
    <w:rsid w:val="00DE2A6B"/>
    <w:rsid w:val="00DE4610"/>
    <w:rsid w:val="00DE63C3"/>
    <w:rsid w:val="00E050DB"/>
    <w:rsid w:val="00E3496E"/>
    <w:rsid w:val="00E36252"/>
    <w:rsid w:val="00E50B42"/>
    <w:rsid w:val="00E51931"/>
    <w:rsid w:val="00E56714"/>
    <w:rsid w:val="00E776E4"/>
    <w:rsid w:val="00EB4810"/>
    <w:rsid w:val="00EC6780"/>
    <w:rsid w:val="00ED375F"/>
    <w:rsid w:val="00EE40E5"/>
    <w:rsid w:val="00F071F3"/>
    <w:rsid w:val="00F13415"/>
    <w:rsid w:val="00F33890"/>
    <w:rsid w:val="00F37DD4"/>
    <w:rsid w:val="00F535B0"/>
    <w:rsid w:val="00F761BA"/>
    <w:rsid w:val="00F8001A"/>
    <w:rsid w:val="00FA3817"/>
    <w:rsid w:val="00FD7C41"/>
    <w:rsid w:val="00FE326B"/>
    <w:rsid w:val="00FF1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433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049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7</Pages>
  <Words>471</Words>
  <Characters>2689</Characters>
  <Application>Microsoft Office Word</Application>
  <DocSecurity>0</DocSecurity>
  <Lines>22</Lines>
  <Paragraphs>6</Paragraphs>
  <ScaleCrop>false</ScaleCrop>
  <Company/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52</cp:revision>
  <dcterms:created xsi:type="dcterms:W3CDTF">2021-03-17T02:15:00Z</dcterms:created>
  <dcterms:modified xsi:type="dcterms:W3CDTF">2021-03-17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